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3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3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20000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07,43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5月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5月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6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37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95265</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70,650.7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774,581.8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11,366,779.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6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7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66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0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11</w:t>
      </w:r>
      <w:r>
        <w:rPr>
          <w:rFonts w:hint="eastAsia" w:ascii="仿宋" w:hAnsi="仿宋" w:eastAsia="仿宋"/>
          <w:color w:val="000000"/>
          <w:szCs w:val="21"/>
        </w:rPr>
        <w:t>亿元，截止2022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36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7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1,256,180.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90.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神州盈悦1号集合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543,670.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9.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11,799,850.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11,799,850.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328.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55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1,805,180.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5,134,528.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9.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994,866.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072,075.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809,016.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7,010,486.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9.81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380,906.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509,163.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附息国债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498,541.5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贴现国债6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453,697.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潍坊滨投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447,947.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298,852.6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900,670.8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国开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514,586.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340,325.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281,938.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626,631.8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8.5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jc w:val="right"/>
        <w:rPr>
          <w:rFonts w:hint="eastAsia" w:ascii="仿宋" w:hAnsi="仿宋" w:eastAsia="仿宋"/>
          <w:color w:val="000000"/>
          <w:szCs w:val="21"/>
        </w:rPr>
      </w:pPr>
      <w:bookmarkStart w:id="2" w:name="_GoBack"/>
      <w:bookmarkEnd w:id="2"/>
      <w:r>
        <w:rPr>
          <w:rFonts w:hint="eastAsia" w:ascii="仿宋" w:hAnsi="仿宋" w:eastAsia="仿宋"/>
          <w:color w:val="000000"/>
          <w:szCs w:val="21"/>
        </w:rPr>
        <w:t xml:space="preserve">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goluQDkaSHhfopNBPjIhveK0ONE=" w:salt="iXy0K29Ms7p81vUoo4718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157011"/>
    <w:rsid w:val="08665360"/>
    <w:rsid w:val="09860979"/>
    <w:rsid w:val="0D901766"/>
    <w:rsid w:val="119D38F4"/>
    <w:rsid w:val="11F52987"/>
    <w:rsid w:val="12DA60B7"/>
    <w:rsid w:val="14AB3BE4"/>
    <w:rsid w:val="153D2966"/>
    <w:rsid w:val="174936FD"/>
    <w:rsid w:val="17E41503"/>
    <w:rsid w:val="1A9C7578"/>
    <w:rsid w:val="278333F6"/>
    <w:rsid w:val="27F52FED"/>
    <w:rsid w:val="2D7E3F5C"/>
    <w:rsid w:val="2E1E697A"/>
    <w:rsid w:val="2F4671E3"/>
    <w:rsid w:val="306C3042"/>
    <w:rsid w:val="31AC34D8"/>
    <w:rsid w:val="31CE3823"/>
    <w:rsid w:val="33C40040"/>
    <w:rsid w:val="342153CB"/>
    <w:rsid w:val="34296D7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BDC62BF"/>
    <w:rsid w:val="4D870C30"/>
    <w:rsid w:val="4E47040F"/>
    <w:rsid w:val="4E8B3FB3"/>
    <w:rsid w:val="5119148F"/>
    <w:rsid w:val="51A03B59"/>
    <w:rsid w:val="52321244"/>
    <w:rsid w:val="53986600"/>
    <w:rsid w:val="57B47E4D"/>
    <w:rsid w:val="599B121E"/>
    <w:rsid w:val="5E660FCE"/>
    <w:rsid w:val="5FB15832"/>
    <w:rsid w:val="60450B80"/>
    <w:rsid w:val="62446D78"/>
    <w:rsid w:val="62775533"/>
    <w:rsid w:val="62C54F28"/>
    <w:rsid w:val="63926E74"/>
    <w:rsid w:val="6455585F"/>
    <w:rsid w:val="650A0CD8"/>
    <w:rsid w:val="68513422"/>
    <w:rsid w:val="68CC5C7E"/>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294</c:v>
                </c:pt>
                <c:pt idx="1">
                  <c:v>1.0294</c:v>
                </c:pt>
                <c:pt idx="2">
                  <c:v>1.0294</c:v>
                </c:pt>
                <c:pt idx="3">
                  <c:v>1.0294</c:v>
                </c:pt>
                <c:pt idx="4">
                  <c:v>1.0293</c:v>
                </c:pt>
                <c:pt idx="5">
                  <c:v>1.0293</c:v>
                </c:pt>
                <c:pt idx="6">
                  <c:v>1.0293</c:v>
                </c:pt>
                <c:pt idx="7">
                  <c:v>1.0293</c:v>
                </c:pt>
                <c:pt idx="8">
                  <c:v>1.0293</c:v>
                </c:pt>
                <c:pt idx="9">
                  <c:v>1.032</c:v>
                </c:pt>
                <c:pt idx="10">
                  <c:v>1.0317</c:v>
                </c:pt>
                <c:pt idx="11">
                  <c:v>1.032</c:v>
                </c:pt>
                <c:pt idx="12">
                  <c:v>1.0323</c:v>
                </c:pt>
                <c:pt idx="13">
                  <c:v>1.0322</c:v>
                </c:pt>
                <c:pt idx="14">
                  <c:v>1.0322</c:v>
                </c:pt>
                <c:pt idx="15">
                  <c:v>1.0322</c:v>
                </c:pt>
                <c:pt idx="16">
                  <c:v>1.0329</c:v>
                </c:pt>
                <c:pt idx="17">
                  <c:v>1.0332</c:v>
                </c:pt>
                <c:pt idx="18">
                  <c:v>1.0335</c:v>
                </c:pt>
                <c:pt idx="19">
                  <c:v>1.0338</c:v>
                </c:pt>
                <c:pt idx="20">
                  <c:v>1.0339</c:v>
                </c:pt>
                <c:pt idx="21">
                  <c:v>1.0339</c:v>
                </c:pt>
                <c:pt idx="22">
                  <c:v>1.0339</c:v>
                </c:pt>
                <c:pt idx="23">
                  <c:v>1.0346</c:v>
                </c:pt>
                <c:pt idx="24">
                  <c:v>1.0347</c:v>
                </c:pt>
                <c:pt idx="25">
                  <c:v>1.0348</c:v>
                </c:pt>
                <c:pt idx="26">
                  <c:v>1.0351</c:v>
                </c:pt>
                <c:pt idx="27">
                  <c:v>1.0354</c:v>
                </c:pt>
                <c:pt idx="28">
                  <c:v>1.0353</c:v>
                </c:pt>
                <c:pt idx="29">
                  <c:v>1.0353</c:v>
                </c:pt>
                <c:pt idx="30">
                  <c:v>1.0361</c:v>
                </c:pt>
                <c:pt idx="31">
                  <c:v>1.0363</c:v>
                </c:pt>
                <c:pt idx="32">
                  <c:v>1.0364</c:v>
                </c:pt>
                <c:pt idx="33">
                  <c:v>1.0367</c:v>
                </c:pt>
                <c:pt idx="34">
                  <c:v>1.0367</c:v>
                </c:pt>
                <c:pt idx="35">
                  <c:v>1.0367</c:v>
                </c:pt>
                <c:pt idx="36">
                  <c:v>1.0367</c:v>
                </c:pt>
                <c:pt idx="37">
                  <c:v>1.0371</c:v>
                </c:pt>
                <c:pt idx="38">
                  <c:v>1.0372</c:v>
                </c:pt>
                <c:pt idx="39">
                  <c:v>1.0359</c:v>
                </c:pt>
                <c:pt idx="40">
                  <c:v>1.0359</c:v>
                </c:pt>
                <c:pt idx="41">
                  <c:v>1.0357</c:v>
                </c:pt>
                <c:pt idx="42">
                  <c:v>1.0357</c:v>
                </c:pt>
                <c:pt idx="43">
                  <c:v>1.0356</c:v>
                </c:pt>
                <c:pt idx="44">
                  <c:v>1.0351</c:v>
                </c:pt>
                <c:pt idx="45">
                  <c:v>1.0347</c:v>
                </c:pt>
                <c:pt idx="46">
                  <c:v>1.034</c:v>
                </c:pt>
                <c:pt idx="47">
                  <c:v>1.0337</c:v>
                </c:pt>
                <c:pt idx="48">
                  <c:v>1.0334</c:v>
                </c:pt>
                <c:pt idx="49">
                  <c:v>1.0334</c:v>
                </c:pt>
                <c:pt idx="50">
                  <c:v>1.0333</c:v>
                </c:pt>
                <c:pt idx="51">
                  <c:v>1.034</c:v>
                </c:pt>
                <c:pt idx="52">
                  <c:v>1.0341</c:v>
                </c:pt>
                <c:pt idx="53">
                  <c:v>1.0344</c:v>
                </c:pt>
                <c:pt idx="54">
                  <c:v>1.0349</c:v>
                </c:pt>
                <c:pt idx="55">
                  <c:v>1.0324</c:v>
                </c:pt>
                <c:pt idx="56">
                  <c:v>1.0324</c:v>
                </c:pt>
                <c:pt idx="57">
                  <c:v>1.0323</c:v>
                </c:pt>
                <c:pt idx="58">
                  <c:v>1.0327</c:v>
                </c:pt>
                <c:pt idx="59">
                  <c:v>1.0323</c:v>
                </c:pt>
                <c:pt idx="60">
                  <c:v>1.032</c:v>
                </c:pt>
                <c:pt idx="61">
                  <c:v>1.0318</c:v>
                </c:pt>
                <c:pt idx="62">
                  <c:v>1.0317</c:v>
                </c:pt>
                <c:pt idx="63">
                  <c:v>1.0317</c:v>
                </c:pt>
                <c:pt idx="64">
                  <c:v>1.0317</c:v>
                </c:pt>
                <c:pt idx="65">
                  <c:v>1.0321</c:v>
                </c:pt>
                <c:pt idx="66">
                  <c:v>1.0319</c:v>
                </c:pt>
                <c:pt idx="67">
                  <c:v>1.0315</c:v>
                </c:pt>
                <c:pt idx="68">
                  <c:v>1.0312</c:v>
                </c:pt>
                <c:pt idx="69">
                  <c:v>1.0312</c:v>
                </c:pt>
                <c:pt idx="70">
                  <c:v>1.0312</c:v>
                </c:pt>
                <c:pt idx="71">
                  <c:v>1.0312</c:v>
                </c:pt>
                <c:pt idx="72">
                  <c:v>1.0315</c:v>
                </c:pt>
                <c:pt idx="73">
                  <c:v>1.0297</c:v>
                </c:pt>
                <c:pt idx="74">
                  <c:v>1.0294</c:v>
                </c:pt>
                <c:pt idx="75">
                  <c:v>1.0299</c:v>
                </c:pt>
                <c:pt idx="76">
                  <c:v>1.0297</c:v>
                </c:pt>
                <c:pt idx="77">
                  <c:v>1.0297</c:v>
                </c:pt>
                <c:pt idx="78">
                  <c:v>1.0297</c:v>
                </c:pt>
                <c:pt idx="79">
                  <c:v>1.0335</c:v>
                </c:pt>
                <c:pt idx="80">
                  <c:v>1.0338</c:v>
                </c:pt>
                <c:pt idx="81">
                  <c:v>1.0338</c:v>
                </c:pt>
                <c:pt idx="82">
                  <c:v>1.0342</c:v>
                </c:pt>
                <c:pt idx="83">
                  <c:v>1.0347</c:v>
                </c:pt>
                <c:pt idx="84">
                  <c:v>1.0347</c:v>
                </c:pt>
                <c:pt idx="85">
                  <c:v>1.0347</c:v>
                </c:pt>
                <c:pt idx="86">
                  <c:v>1.0355</c:v>
                </c:pt>
                <c:pt idx="87">
                  <c:v>1.0355</c:v>
                </c:pt>
                <c:pt idx="88">
                  <c:v>1.0356</c:v>
                </c:pt>
                <c:pt idx="89">
                  <c:v>1.0361</c:v>
                </c:pt>
                <c:pt idx="90">
                  <c:v>1.0365</c:v>
                </c:pt>
                <c:pt idx="91">
                  <c:v>1.036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0</c:v>
                </c:pt>
                <c:pt idx="4">
                  <c:v>-9.71439673596031e-5</c:v>
                </c:pt>
                <c:pt idx="5">
                  <c:v>-9.71439673596031e-5</c:v>
                </c:pt>
                <c:pt idx="6">
                  <c:v>-9.71439673596031e-5</c:v>
                </c:pt>
                <c:pt idx="7">
                  <c:v>-9.71439673596031e-5</c:v>
                </c:pt>
                <c:pt idx="8">
                  <c:v>-9.71439673596031e-5</c:v>
                </c:pt>
                <c:pt idx="9">
                  <c:v>0.00252574315135035</c:v>
                </c:pt>
                <c:pt idx="10">
                  <c:v>0.00223431124927131</c:v>
                </c:pt>
                <c:pt idx="11">
                  <c:v>0.00252574315135035</c:v>
                </c:pt>
                <c:pt idx="12">
                  <c:v>0.00281717505342916</c:v>
                </c:pt>
                <c:pt idx="13">
                  <c:v>0.00272003108606955</c:v>
                </c:pt>
                <c:pt idx="14">
                  <c:v>0.00272003108606955</c:v>
                </c:pt>
                <c:pt idx="15">
                  <c:v>0.00272003108606955</c:v>
                </c:pt>
                <c:pt idx="16">
                  <c:v>0.00340003885758677</c:v>
                </c:pt>
                <c:pt idx="17">
                  <c:v>0.00369147075966558</c:v>
                </c:pt>
                <c:pt idx="18">
                  <c:v>0.00398290266174461</c:v>
                </c:pt>
                <c:pt idx="19">
                  <c:v>0.00427433456382365</c:v>
                </c:pt>
                <c:pt idx="20">
                  <c:v>0.00437147853118325</c:v>
                </c:pt>
                <c:pt idx="21">
                  <c:v>0.00437147853118325</c:v>
                </c:pt>
                <c:pt idx="22">
                  <c:v>0.00437147853118325</c:v>
                </c:pt>
                <c:pt idx="23">
                  <c:v>0.00505148630270047</c:v>
                </c:pt>
                <c:pt idx="24">
                  <c:v>0.00514863027006007</c:v>
                </c:pt>
                <c:pt idx="25">
                  <c:v>0.00524577423741968</c:v>
                </c:pt>
                <c:pt idx="26">
                  <c:v>0.00553720613949849</c:v>
                </c:pt>
                <c:pt idx="27">
                  <c:v>0.00582863804157752</c:v>
                </c:pt>
                <c:pt idx="28">
                  <c:v>0.00573149407421791</c:v>
                </c:pt>
                <c:pt idx="29">
                  <c:v>0.00573149407421791</c:v>
                </c:pt>
                <c:pt idx="30">
                  <c:v>0.00650864581309496</c:v>
                </c:pt>
                <c:pt idx="31">
                  <c:v>0.00670293374781417</c:v>
                </c:pt>
                <c:pt idx="32">
                  <c:v>0.00680007771517377</c:v>
                </c:pt>
                <c:pt idx="33">
                  <c:v>0.00709150961725258</c:v>
                </c:pt>
                <c:pt idx="34">
                  <c:v>0.00709150961725258</c:v>
                </c:pt>
                <c:pt idx="35">
                  <c:v>0.00709150961725258</c:v>
                </c:pt>
                <c:pt idx="36">
                  <c:v>0.00709150961725258</c:v>
                </c:pt>
                <c:pt idx="37">
                  <c:v>0.00748008548669099</c:v>
                </c:pt>
                <c:pt idx="38">
                  <c:v>0.00757722945405082</c:v>
                </c:pt>
                <c:pt idx="39">
                  <c:v>0.00631435787837575</c:v>
                </c:pt>
                <c:pt idx="40">
                  <c:v>0.00631435787837575</c:v>
                </c:pt>
                <c:pt idx="41">
                  <c:v>0.00612006994365655</c:v>
                </c:pt>
                <c:pt idx="42">
                  <c:v>0.00612006994365655</c:v>
                </c:pt>
                <c:pt idx="43">
                  <c:v>0.00602292597629694</c:v>
                </c:pt>
                <c:pt idx="44">
                  <c:v>0.00553720613949849</c:v>
                </c:pt>
                <c:pt idx="45">
                  <c:v>0.00514863027006007</c:v>
                </c:pt>
                <c:pt idx="46">
                  <c:v>0.00446862249854285</c:v>
                </c:pt>
                <c:pt idx="47">
                  <c:v>0.00417719059646382</c:v>
                </c:pt>
                <c:pt idx="48">
                  <c:v>0.00388575869438501</c:v>
                </c:pt>
                <c:pt idx="49">
                  <c:v>0.00388575869438501</c:v>
                </c:pt>
                <c:pt idx="50">
                  <c:v>0.00378861472702541</c:v>
                </c:pt>
                <c:pt idx="51">
                  <c:v>0.00446862249854285</c:v>
                </c:pt>
                <c:pt idx="52">
                  <c:v>0.00456576646590245</c:v>
                </c:pt>
                <c:pt idx="53">
                  <c:v>0.00485719836798126</c:v>
                </c:pt>
                <c:pt idx="54">
                  <c:v>0.00534291820477928</c:v>
                </c:pt>
                <c:pt idx="55">
                  <c:v>0.00291431902078876</c:v>
                </c:pt>
                <c:pt idx="56">
                  <c:v>0.00291431902078876</c:v>
                </c:pt>
                <c:pt idx="57">
                  <c:v>0.00281717505342916</c:v>
                </c:pt>
                <c:pt idx="58">
                  <c:v>0.00320575092286757</c:v>
                </c:pt>
                <c:pt idx="59">
                  <c:v>0.00281717505342916</c:v>
                </c:pt>
                <c:pt idx="60">
                  <c:v>0.00252574315135035</c:v>
                </c:pt>
                <c:pt idx="61">
                  <c:v>0.00233145521663092</c:v>
                </c:pt>
                <c:pt idx="62">
                  <c:v>0.00223431124927131</c:v>
                </c:pt>
                <c:pt idx="63">
                  <c:v>0.00223431124927131</c:v>
                </c:pt>
                <c:pt idx="64">
                  <c:v>0.00223431124927131</c:v>
                </c:pt>
                <c:pt idx="65">
                  <c:v>0.00262288711870995</c:v>
                </c:pt>
                <c:pt idx="66">
                  <c:v>0.00242859918399052</c:v>
                </c:pt>
                <c:pt idx="67">
                  <c:v>0.00204002331455211</c:v>
                </c:pt>
                <c:pt idx="68">
                  <c:v>0.00174859141247308</c:v>
                </c:pt>
                <c:pt idx="69">
                  <c:v>0.00174859141247308</c:v>
                </c:pt>
                <c:pt idx="70">
                  <c:v>0.00174859141247308</c:v>
                </c:pt>
                <c:pt idx="71">
                  <c:v>0.00174859141247308</c:v>
                </c:pt>
                <c:pt idx="72">
                  <c:v>0.00204002331455211</c:v>
                </c:pt>
                <c:pt idx="73">
                  <c:v>0.000291431902078809</c:v>
                </c:pt>
                <c:pt idx="74">
                  <c:v>0</c:v>
                </c:pt>
                <c:pt idx="75">
                  <c:v>0.000485719836798015</c:v>
                </c:pt>
                <c:pt idx="76">
                  <c:v>0.000291431902078809</c:v>
                </c:pt>
                <c:pt idx="77">
                  <c:v>0.000291431902078809</c:v>
                </c:pt>
                <c:pt idx="78">
                  <c:v>0.000291431902078809</c:v>
                </c:pt>
                <c:pt idx="79">
                  <c:v>0.00398290266174461</c:v>
                </c:pt>
                <c:pt idx="80">
                  <c:v>0.00427433456382365</c:v>
                </c:pt>
                <c:pt idx="81">
                  <c:v>0.00427433456382365</c:v>
                </c:pt>
                <c:pt idx="82">
                  <c:v>0.00466291043326206</c:v>
                </c:pt>
                <c:pt idx="83">
                  <c:v>0.00514863027006007</c:v>
                </c:pt>
                <c:pt idx="84">
                  <c:v>0.00514863027006007</c:v>
                </c:pt>
                <c:pt idx="85">
                  <c:v>0.00514863027006007</c:v>
                </c:pt>
                <c:pt idx="86">
                  <c:v>0.00592578200893734</c:v>
                </c:pt>
                <c:pt idx="87">
                  <c:v>0.00592578200893734</c:v>
                </c:pt>
                <c:pt idx="88">
                  <c:v>0.00602292597629694</c:v>
                </c:pt>
                <c:pt idx="89">
                  <c:v>0.00650864581309496</c:v>
                </c:pt>
                <c:pt idx="90">
                  <c:v>0.00689722168253337</c:v>
                </c:pt>
                <c:pt idx="91">
                  <c:v>0.0069943656498929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26027397260274</c:v>
                </c:pt>
                <c:pt idx="1">
                  <c:v>0.000252054794520548</c:v>
                </c:pt>
                <c:pt idx="2">
                  <c:v>0.000378082191780822</c:v>
                </c:pt>
                <c:pt idx="3">
                  <c:v>0.000504109589041096</c:v>
                </c:pt>
                <c:pt idx="4">
                  <c:v>0.00063013698630137</c:v>
                </c:pt>
                <c:pt idx="5">
                  <c:v>0.000756164383561644</c:v>
                </c:pt>
                <c:pt idx="6">
                  <c:v>0.000882191780821918</c:v>
                </c:pt>
                <c:pt idx="7">
                  <c:v>0.00100821917808219</c:v>
                </c:pt>
                <c:pt idx="8">
                  <c:v>0.00113424657534247</c:v>
                </c:pt>
                <c:pt idx="9">
                  <c:v>0.00126027397260274</c:v>
                </c:pt>
                <c:pt idx="10">
                  <c:v>0.00138630136986301</c:v>
                </c:pt>
                <c:pt idx="11">
                  <c:v>0.00151232876712329</c:v>
                </c:pt>
                <c:pt idx="12">
                  <c:v>0.00163835616438356</c:v>
                </c:pt>
                <c:pt idx="13">
                  <c:v>0.00176438356164384</c:v>
                </c:pt>
                <c:pt idx="14">
                  <c:v>0.00189041095890411</c:v>
                </c:pt>
                <c:pt idx="15">
                  <c:v>0.00201643835616438</c:v>
                </c:pt>
                <c:pt idx="16">
                  <c:v>0.00214246575342466</c:v>
                </c:pt>
                <c:pt idx="17">
                  <c:v>0.00226849315068493</c:v>
                </c:pt>
                <c:pt idx="18">
                  <c:v>0.00239452054794521</c:v>
                </c:pt>
                <c:pt idx="19">
                  <c:v>0.00252054794520548</c:v>
                </c:pt>
                <c:pt idx="20">
                  <c:v>0.00264657534246575</c:v>
                </c:pt>
                <c:pt idx="21">
                  <c:v>0.00277260273972603</c:v>
                </c:pt>
                <c:pt idx="22">
                  <c:v>0.0028986301369863</c:v>
                </c:pt>
                <c:pt idx="23">
                  <c:v>0.00302465753424657</c:v>
                </c:pt>
                <c:pt idx="24">
                  <c:v>0.00315068493150685</c:v>
                </c:pt>
                <c:pt idx="25">
                  <c:v>0.00327671232876712</c:v>
                </c:pt>
                <c:pt idx="26">
                  <c:v>0.0034027397260274</c:v>
                </c:pt>
                <c:pt idx="27">
                  <c:v>0.00352876712328767</c:v>
                </c:pt>
                <c:pt idx="28">
                  <c:v>0.00365479452054794</c:v>
                </c:pt>
                <c:pt idx="29">
                  <c:v>0.00378082191780822</c:v>
                </c:pt>
                <c:pt idx="30">
                  <c:v>0.00390684931506849</c:v>
                </c:pt>
                <c:pt idx="31">
                  <c:v>0.00403287671232877</c:v>
                </c:pt>
                <c:pt idx="32">
                  <c:v>0.00415890410958904</c:v>
                </c:pt>
                <c:pt idx="33">
                  <c:v>0.00428493150684931</c:v>
                </c:pt>
                <c:pt idx="34">
                  <c:v>0.00441095890410959</c:v>
                </c:pt>
                <c:pt idx="35">
                  <c:v>0.00453698630136986</c:v>
                </c:pt>
                <c:pt idx="36">
                  <c:v>0.00466301369863014</c:v>
                </c:pt>
                <c:pt idx="37">
                  <c:v>0.00478904109589041</c:v>
                </c:pt>
                <c:pt idx="38">
                  <c:v>0.00491506849315068</c:v>
                </c:pt>
                <c:pt idx="39">
                  <c:v>0.00504109589041096</c:v>
                </c:pt>
                <c:pt idx="40">
                  <c:v>0.00516712328767123</c:v>
                </c:pt>
                <c:pt idx="41">
                  <c:v>0.00529315068493151</c:v>
                </c:pt>
                <c:pt idx="42">
                  <c:v>0.00541917808219178</c:v>
                </c:pt>
                <c:pt idx="43">
                  <c:v>0.00554520547945205</c:v>
                </c:pt>
                <c:pt idx="44">
                  <c:v>0.00567123287671233</c:v>
                </c:pt>
                <c:pt idx="45">
                  <c:v>0.0057972602739726</c:v>
                </c:pt>
                <c:pt idx="46">
                  <c:v>0.00592328767123288</c:v>
                </c:pt>
                <c:pt idx="47">
                  <c:v>0.00604931506849315</c:v>
                </c:pt>
                <c:pt idx="48">
                  <c:v>0.00617534246575342</c:v>
                </c:pt>
                <c:pt idx="49">
                  <c:v>0.0063013698630137</c:v>
                </c:pt>
                <c:pt idx="50">
                  <c:v>0.00642739726027397</c:v>
                </c:pt>
                <c:pt idx="51">
                  <c:v>0.00655342465753425</c:v>
                </c:pt>
                <c:pt idx="52">
                  <c:v>0.00667945205479452</c:v>
                </c:pt>
                <c:pt idx="53">
                  <c:v>0.00680547945205479</c:v>
                </c:pt>
                <c:pt idx="54">
                  <c:v>0.00693150684931507</c:v>
                </c:pt>
                <c:pt idx="55">
                  <c:v>0.00705753424657534</c:v>
                </c:pt>
                <c:pt idx="56">
                  <c:v>0.00718356164383562</c:v>
                </c:pt>
                <c:pt idx="57">
                  <c:v>0.00730958904109589</c:v>
                </c:pt>
                <c:pt idx="58">
                  <c:v>0.00743561643835616</c:v>
                </c:pt>
                <c:pt idx="59">
                  <c:v>0.00756164383561644</c:v>
                </c:pt>
                <c:pt idx="60">
                  <c:v>0.00768767123287671</c:v>
                </c:pt>
                <c:pt idx="61">
                  <c:v>0.00781369863013699</c:v>
                </c:pt>
                <c:pt idx="62">
                  <c:v>0.00793972602739726</c:v>
                </c:pt>
                <c:pt idx="63">
                  <c:v>0.00806575342465753</c:v>
                </c:pt>
                <c:pt idx="64">
                  <c:v>0.00819178082191781</c:v>
                </c:pt>
                <c:pt idx="65">
                  <c:v>0.00831780821917808</c:v>
                </c:pt>
                <c:pt idx="66">
                  <c:v>0.00844383561643836</c:v>
                </c:pt>
                <c:pt idx="67">
                  <c:v>0.00856986301369863</c:v>
                </c:pt>
                <c:pt idx="68">
                  <c:v>0.0086958904109589</c:v>
                </c:pt>
                <c:pt idx="69">
                  <c:v>0.00882191780821918</c:v>
                </c:pt>
                <c:pt idx="70">
                  <c:v>0.00894794520547945</c:v>
                </c:pt>
                <c:pt idx="71">
                  <c:v>0.00907397260273973</c:v>
                </c:pt>
                <c:pt idx="72">
                  <c:v>0.0092</c:v>
                </c:pt>
                <c:pt idx="73">
                  <c:v>0.00932602739726027</c:v>
                </c:pt>
                <c:pt idx="74">
                  <c:v>0.00945205479452055</c:v>
                </c:pt>
                <c:pt idx="75">
                  <c:v>0.00957808219178082</c:v>
                </c:pt>
                <c:pt idx="76">
                  <c:v>0.00970410958904109</c:v>
                </c:pt>
                <c:pt idx="77">
                  <c:v>0.00983013698630137</c:v>
                </c:pt>
                <c:pt idx="78">
                  <c:v>0.00995616438356164</c:v>
                </c:pt>
                <c:pt idx="79">
                  <c:v>0.0100821917808219</c:v>
                </c:pt>
                <c:pt idx="80">
                  <c:v>0.0102082191780822</c:v>
                </c:pt>
                <c:pt idx="81">
                  <c:v>0.0103342465753425</c:v>
                </c:pt>
                <c:pt idx="82">
                  <c:v>0.0104602739726027</c:v>
                </c:pt>
                <c:pt idx="83">
                  <c:v>0.010586301369863</c:v>
                </c:pt>
                <c:pt idx="84">
                  <c:v>0.0107123287671233</c:v>
                </c:pt>
                <c:pt idx="85">
                  <c:v>0.0108383561643836</c:v>
                </c:pt>
                <c:pt idx="86">
                  <c:v>0.0109643835616438</c:v>
                </c:pt>
                <c:pt idx="87">
                  <c:v>0.0110904109589041</c:v>
                </c:pt>
                <c:pt idx="88">
                  <c:v>0.0112164383561644</c:v>
                </c:pt>
                <c:pt idx="89">
                  <c:v>0.0113424657534247</c:v>
                </c:pt>
                <c:pt idx="90">
                  <c:v>0.0114684931506849</c:v>
                </c:pt>
                <c:pt idx="91">
                  <c:v>0.011594520547945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4:08:2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